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C7E132" w14:textId="33D14937" w:rsidR="003D0CEC" w:rsidRPr="00E37588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r w:rsidRPr="00E37588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00E37588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E37588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Č. </w:t>
      </w:r>
      <w:r w:rsidR="00256EE0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2</w:t>
      </w:r>
      <w:r w:rsidR="004D0C80" w:rsidRPr="00E37588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</w:t>
      </w:r>
      <w:r w:rsidR="003D0CEC" w:rsidRPr="00E37588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KE SMLOUVĚ O POSKYTOVÁNÍ SLUŽEB </w:t>
      </w:r>
    </w:p>
    <w:p w14:paraId="5A17251D" w14:textId="7EF286F0" w:rsidR="003D0CEC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E37588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e</w:t>
      </w:r>
      <w:r w:rsidR="0048524E" w:rsidRPr="00E37588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01.11.2018</w:t>
      </w:r>
    </w:p>
    <w:p w14:paraId="4C9A37B5" w14:textId="1367E725" w:rsidR="00256EE0" w:rsidRPr="00E7713B" w:rsidRDefault="00256EE0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9A5C33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.j. NG/2121/2024.</w:t>
      </w:r>
    </w:p>
    <w:p w14:paraId="44F79D3B" w14:textId="77777777" w:rsidR="003D0CEC" w:rsidRP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6A57B626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,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140 00 Praha 4</w:t>
      </w:r>
    </w:p>
    <w:p w14:paraId="41F3C837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054BBD9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0DB753D2" w14:textId="17847BC6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1272F6C4">
        <w:rPr>
          <w:rFonts w:cs="Arial"/>
          <w:color w:val="000000" w:themeColor="text1"/>
          <w:sz w:val="18"/>
          <w:szCs w:val="18"/>
          <w:lang w:val="cs-CZ"/>
        </w:rPr>
        <w:t xml:space="preserve">jednající panem </w:t>
      </w:r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>Miroslavem Rechem</w:t>
      </w:r>
      <w:r w:rsidR="005622EF">
        <w:rPr>
          <w:rFonts w:cs="Arial"/>
          <w:color w:val="000000" w:themeColor="text1"/>
          <w:sz w:val="18"/>
          <w:szCs w:val="18"/>
          <w:lang w:val="cs-CZ"/>
        </w:rPr>
        <w:t xml:space="preserve"> na základě plné moci</w:t>
      </w:r>
    </w:p>
    <w:p w14:paraId="4D17468D" w14:textId="77777777" w:rsidR="00E7713B" w:rsidRPr="002E17E6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zapsaná v obchodním rejstříku vedeném Městským soudem v Praze pod sp.zn. C 168281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0FA6FF5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72A5D095" w14:textId="04497B39" w:rsidR="00E7713B" w:rsidRPr="002E17E6" w:rsidRDefault="00E37588" w:rsidP="00E7713B">
      <w:pPr>
        <w:spacing w:before="120"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E37588">
        <w:rPr>
          <w:rFonts w:cs="Arial"/>
          <w:b/>
          <w:color w:val="000000" w:themeColor="text1"/>
          <w:sz w:val="18"/>
          <w:szCs w:val="18"/>
          <w:lang w:val="cs-CZ"/>
        </w:rPr>
        <w:t>Národní galerie v Praze</w:t>
      </w:r>
      <w:r w:rsidR="00E7713B"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E7713B"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Pr="00E37588">
        <w:rPr>
          <w:rFonts w:cs="Arial"/>
          <w:bCs/>
          <w:color w:val="000000" w:themeColor="text1"/>
          <w:sz w:val="18"/>
          <w:szCs w:val="18"/>
          <w:lang w:val="cs-CZ"/>
        </w:rPr>
        <w:t>Staroměstské náměstí 606/12, Staré Město, 110 00 Praha</w:t>
      </w:r>
    </w:p>
    <w:p w14:paraId="5E3FE860" w14:textId="74314EBD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E37588" w:rsidRPr="00E37588">
        <w:rPr>
          <w:rFonts w:cs="Arial"/>
          <w:color w:val="000000" w:themeColor="text1"/>
          <w:sz w:val="18"/>
          <w:szCs w:val="18"/>
          <w:lang w:val="cs-CZ"/>
        </w:rPr>
        <w:t>00023281</w:t>
      </w:r>
    </w:p>
    <w:p w14:paraId="54C29BA4" w14:textId="1873E409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DIČ: </w:t>
      </w:r>
      <w:r w:rsidR="00E37588">
        <w:rPr>
          <w:rFonts w:cs="Arial"/>
          <w:color w:val="000000" w:themeColor="text1"/>
          <w:sz w:val="18"/>
          <w:szCs w:val="18"/>
          <w:lang w:val="cs-CZ"/>
        </w:rPr>
        <w:t>CZ</w:t>
      </w:r>
      <w:r w:rsidR="00E37588" w:rsidRPr="00E37588">
        <w:rPr>
          <w:rFonts w:cs="Arial"/>
          <w:color w:val="000000" w:themeColor="text1"/>
          <w:sz w:val="18"/>
          <w:szCs w:val="18"/>
          <w:lang w:val="cs-CZ"/>
        </w:rPr>
        <w:t>00023281</w:t>
      </w:r>
    </w:p>
    <w:p w14:paraId="1A5F830E" w14:textId="17C8E266" w:rsidR="00E37588" w:rsidRDefault="00E25596" w:rsidP="00E37588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E25596">
        <w:rPr>
          <w:rFonts w:cs="Arial"/>
          <w:color w:val="000000" w:themeColor="text1"/>
          <w:sz w:val="18"/>
          <w:szCs w:val="18"/>
          <w:lang w:val="cs-CZ"/>
        </w:rPr>
        <w:t>J</w:t>
      </w:r>
      <w:r w:rsidR="00E7713B" w:rsidRPr="00E25596">
        <w:rPr>
          <w:rFonts w:cs="Arial"/>
          <w:color w:val="000000" w:themeColor="text1"/>
          <w:sz w:val="18"/>
          <w:szCs w:val="18"/>
          <w:lang w:val="cs-CZ"/>
        </w:rPr>
        <w:t>ednající</w:t>
      </w:r>
      <w:r w:rsidRPr="00E25596">
        <w:rPr>
          <w:rFonts w:cs="Arial"/>
          <w:color w:val="000000" w:themeColor="text1"/>
          <w:sz w:val="18"/>
          <w:szCs w:val="18"/>
          <w:lang w:val="cs-CZ"/>
        </w:rPr>
        <w:t>: Mgr. Giese Eva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</w:p>
    <w:p w14:paraId="663D6E19" w14:textId="0DA8A8C7" w:rsidR="00E7713B" w:rsidRPr="00E37588" w:rsidRDefault="00E7713B" w:rsidP="00E37588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highlight w:val="yellow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5DB5A938" w14:textId="77777777" w:rsidR="00E7713B" w:rsidRPr="002E17E6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D29B804" w14:textId="77777777" w:rsidR="00E7713B" w:rsidRPr="002E17E6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4875D61" w14:textId="77777777" w:rsidR="00E7713B" w:rsidRPr="00695C50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95C50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8163BE3" w14:textId="52318298" w:rsid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506BD7C3" w14:textId="77777777" w:rsidR="00D119E8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80451A6" w14:textId="392F9BBA" w:rsidR="003D0CEC" w:rsidRP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E37588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č. </w:t>
      </w:r>
      <w:r w:rsidRPr="00E37588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E37588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E37588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="00256EE0">
        <w:rPr>
          <w:rFonts w:asciiTheme="minorHAnsi" w:hAnsiTheme="minorHAnsi" w:cstheme="minorHAnsi"/>
          <w:b/>
          <w:sz w:val="24"/>
          <w:szCs w:val="24"/>
          <w:lang w:val="cs-CZ"/>
        </w:rPr>
        <w:t>2</w:t>
      </w:r>
      <w:r w:rsidRPr="00E37588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</w:t>
      </w:r>
      <w:r w:rsidRPr="00E7713B">
        <w:rPr>
          <w:rFonts w:asciiTheme="minorHAnsi" w:hAnsiTheme="minorHAnsi" w:cstheme="minorHAnsi"/>
          <w:b/>
          <w:sz w:val="24"/>
          <w:szCs w:val="24"/>
          <w:lang w:val="cs-CZ"/>
        </w:rPr>
        <w:t xml:space="preserve"> Smlouvě o poskytování služeb</w:t>
      </w:r>
    </w:p>
    <w:p w14:paraId="68BD3381" w14:textId="544125CF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2546B76" w14:textId="77777777" w:rsidR="00D119E8" w:rsidRDefault="00D119E8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3D6DD2C6" w14:textId="77777777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22EEA48B" w14:textId="77777777" w:rsidR="002F0A15" w:rsidRDefault="002F0A15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393BD9E3" w14:textId="77777777" w:rsidR="00E91F06" w:rsidRPr="003157CC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3157CC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482298C7" w14:textId="248981F0" w:rsidR="00E91F06" w:rsidRPr="003157CC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0" w:name="_Hlk534654571"/>
      <w:r w:rsidRPr="003157CC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r w:rsidR="00E25596">
        <w:rPr>
          <w:rFonts w:eastAsia="Times New Roman" w:cstheme="minorHAnsi"/>
          <w:bCs/>
          <w:sz w:val="18"/>
          <w:szCs w:val="18"/>
          <w:lang w:val="cs-CZ"/>
        </w:rPr>
        <w:t>1. 11. 2018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 xml:space="preserve"> byla </w:t>
      </w:r>
      <w:r w:rsidRPr="003157CC">
        <w:rPr>
          <w:rFonts w:eastAsia="Times New Roman" w:cstheme="minorHAnsi"/>
          <w:sz w:val="18"/>
          <w:szCs w:val="18"/>
          <w:lang w:val="cs-CZ"/>
        </w:rPr>
        <w:t>S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podepsána Smlouva o poskytování služeb, na základě níž se Poskytovatel zavázal poskytovat Klientovi službu spočívající ve zpřístupnění produktů a služeb zahrnutých do Programu MultiSport</w:t>
      </w:r>
      <w:r w:rsidR="00013203" w:rsidRPr="003157CC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3157CC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3157CC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3157CC">
        <w:rPr>
          <w:rFonts w:eastAsia="Times New Roman" w:cstheme="minorHAnsi"/>
          <w:sz w:val="18"/>
          <w:szCs w:val="18"/>
          <w:lang w:val="cs-CZ"/>
        </w:rPr>
        <w:t>“).</w:t>
      </w:r>
    </w:p>
    <w:p w14:paraId="724BF6C9" w14:textId="77777777" w:rsidR="00E91F06" w:rsidRPr="003157CC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67477DD2" w14:textId="77777777" w:rsidR="00E91F06" w:rsidRPr="00DD2879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DD2879">
        <w:rPr>
          <w:rFonts w:cstheme="minorHAnsi"/>
          <w:sz w:val="18"/>
          <w:szCs w:val="18"/>
        </w:rPr>
        <w:t xml:space="preserve">2. </w:t>
      </w:r>
      <w:r w:rsidRPr="00DD2879">
        <w:rPr>
          <w:rFonts w:cstheme="minorHAnsi"/>
          <w:sz w:val="18"/>
          <w:szCs w:val="18"/>
        </w:rPr>
        <w:tab/>
        <w:t>Smluvní strany se dohodly na změně Smlouvy, a to tak, jak je uvedeno níže v tomto Dodatku.</w:t>
      </w:r>
    </w:p>
    <w:bookmarkEnd w:id="0"/>
    <w:p w14:paraId="3CB2C46B" w14:textId="77777777" w:rsidR="003D0CEC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6A6C7F26" w14:textId="77777777" w:rsidR="002F0A15" w:rsidRPr="00DD2879" w:rsidRDefault="002F0A15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312622A0" w14:textId="77777777" w:rsidR="00E7713B" w:rsidRPr="00DD287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F0B213B" w14:textId="77777777" w:rsidR="003D0CEC" w:rsidRPr="00DD287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9068464" w14:textId="317EA03D" w:rsidR="00D51660" w:rsidRPr="00DD2879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Smluvní strany tímto mění bod 5.1</w:t>
      </w:r>
      <w:r w:rsidR="00013203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5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</w:t>
      </w:r>
      <w:r w:rsidR="00902D7C">
        <w:rPr>
          <w:rFonts w:asciiTheme="minorHAnsi" w:hAnsiTheme="minorHAnsi" w:cstheme="minorHAnsi"/>
          <w:b/>
          <w:sz w:val="18"/>
          <w:szCs w:val="18"/>
          <w:lang w:val="cs-CZ"/>
        </w:rPr>
        <w:t>, který nově zní</w:t>
      </w:r>
      <w:r w:rsidR="00A67850">
        <w:rPr>
          <w:rFonts w:asciiTheme="minorHAnsi" w:hAnsiTheme="minorHAnsi" w:cstheme="minorHAnsi"/>
          <w:b/>
          <w:sz w:val="18"/>
          <w:szCs w:val="18"/>
          <w:lang w:val="cs-CZ"/>
        </w:rPr>
        <w:t>: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</w:t>
      </w:r>
    </w:p>
    <w:p w14:paraId="5A11AD65" w14:textId="59D602EE" w:rsidR="00D51660" w:rsidRPr="00DD2879" w:rsidRDefault="007A5696" w:rsidP="007A5696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DD2879">
        <w:rPr>
          <w:rFonts w:cs="Arial"/>
          <w:color w:val="000000" w:themeColor="text1"/>
          <w:sz w:val="18"/>
          <w:szCs w:val="18"/>
          <w:lang w:val="cs-CZ"/>
        </w:rPr>
        <w:t>5.1.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>Klient se zavazuje hradit Poskytovateli odměnu</w:t>
      </w:r>
      <w:r w:rsidR="00FB1EF0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za zpřístupnění produktů a služeb v rámci Programu </w:t>
      </w:r>
      <w:r w:rsidR="00D51660" w:rsidRPr="00DD2879">
        <w:rPr>
          <w:rFonts w:cs="Arial"/>
          <w:sz w:val="18"/>
          <w:szCs w:val="18"/>
          <w:lang w:val="cs-CZ"/>
        </w:rPr>
        <w:t>MultiSport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7335D6F4" w14:textId="77777777" w:rsidR="00D51660" w:rsidRPr="00DD2879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384319E" w14:textId="7DD4EA0A" w:rsidR="00D51660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</w:t>
      </w:r>
      <w:bookmarkStart w:id="1" w:name="_Hlk534636083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uvedeného na Seznamu </w:t>
      </w:r>
      <w:bookmarkEnd w:id="1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paušální částku</w:t>
      </w:r>
      <w:r w:rsidR="00E37588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</w:t>
      </w:r>
      <w:r w:rsidR="0048524E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1050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</w:t>
      </w:r>
      <w:r w:rsidR="00E3758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jeden tisíc padesát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</w:t>
      </w:r>
      <w:r w:rsidR="00D119E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varianta využití Programu MultiSport dle Přílohy č. 1 této Smlouvy</w:t>
      </w:r>
    </w:p>
    <w:p w14:paraId="038E360C" w14:textId="5F4A1F09" w:rsidR="004F2602" w:rsidRDefault="002027CA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0B5C1E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ou Doprovodnou osobu uvedenou na Seznamu paušální částku 1600,- Kč </w:t>
      </w:r>
      <w:r w:rsidRPr="000B5C1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(slovy: jeden tisíc šest set korun českých);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celá částka je hrazená Zaměstnancem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;</w:t>
      </w:r>
    </w:p>
    <w:p w14:paraId="58E9ECFC" w14:textId="61EB1053" w:rsidR="002027CA" w:rsidRDefault="00DD6387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 Dítě uvedené na Seznamu paušální částku 500,- Kč 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(slovy: pět set korun českých), celá částka je hrazená Zaměstnancem.</w:t>
      </w:r>
    </w:p>
    <w:p w14:paraId="6ADA0899" w14:textId="77777777" w:rsidR="00A67850" w:rsidRDefault="00A67850" w:rsidP="00A67850">
      <w:p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1AE24DFF" w14:textId="42E70FE3" w:rsidR="00B03C59" w:rsidRPr="009A5C33" w:rsidRDefault="00B03C59" w:rsidP="00B03C59">
      <w:pPr>
        <w:spacing w:before="120" w:after="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18"/>
          <w:szCs w:val="18"/>
          <w:lang w:val="cs-CZ"/>
        </w:rPr>
      </w:pPr>
      <w:r w:rsidRPr="009A5C33">
        <w:rPr>
          <w:rFonts w:asciiTheme="minorHAnsi" w:hAnsiTheme="minorHAnsi" w:cstheme="minorHAnsi"/>
          <w:b/>
          <w:bCs/>
          <w:color w:val="000000" w:themeColor="text1"/>
          <w:sz w:val="18"/>
          <w:szCs w:val="18"/>
          <w:lang w:val="cs-CZ"/>
        </w:rPr>
        <w:t>Č</w:t>
      </w:r>
      <w:r w:rsidR="00063103" w:rsidRPr="009A5C33">
        <w:rPr>
          <w:rFonts w:asciiTheme="minorHAnsi" w:hAnsiTheme="minorHAnsi" w:cstheme="minorHAnsi"/>
          <w:b/>
          <w:bCs/>
          <w:color w:val="000000" w:themeColor="text1"/>
          <w:sz w:val="18"/>
          <w:szCs w:val="18"/>
          <w:lang w:val="cs-CZ"/>
        </w:rPr>
        <w:t>l. III.</w:t>
      </w:r>
    </w:p>
    <w:p w14:paraId="09A1016A" w14:textId="2E59BC23" w:rsidR="00063103" w:rsidRPr="009A5C33" w:rsidRDefault="00063103" w:rsidP="009A5C33">
      <w:pPr>
        <w:spacing w:before="120" w:after="0" w:line="240" w:lineRule="auto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Smluvní strany </w:t>
      </w:r>
      <w:r w:rsidR="005828F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tímto mění Přílohu č. 1</w:t>
      </w:r>
      <w:r w:rsidR="00AC6C70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Smlouvy, jejíž nové znění tvoří nedílnou součást tohoto </w:t>
      </w:r>
      <w:r w:rsidR="00A46201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Dodatku.</w:t>
      </w:r>
    </w:p>
    <w:p w14:paraId="317078A7" w14:textId="77777777" w:rsidR="00D51660" w:rsidRPr="00DD2879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4E01166" w14:textId="77777777" w:rsidR="009C0365" w:rsidRPr="00DD2879" w:rsidRDefault="009C0365" w:rsidP="009C0365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50FD7D74" w14:textId="528102D0" w:rsidR="003806FA" w:rsidRDefault="003806FA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3B285837" w14:textId="77777777" w:rsidR="002F0A15" w:rsidRDefault="002F0A15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758EAC59" w14:textId="77777777" w:rsidR="002F0A15" w:rsidRDefault="002F0A15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5773793F" w14:textId="61D60053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</w:t>
      </w:r>
      <w:r w:rsidR="00B65497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V</w:t>
      </w: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.</w:t>
      </w:r>
    </w:p>
    <w:p w14:paraId="03FF4A12" w14:textId="77777777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D522457" w14:textId="59AC3BED" w:rsidR="0092150D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</w:t>
      </w:r>
      <w:r w:rsidR="002F0A15"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Smlouvy </w:t>
      </w:r>
      <w:r w:rsidR="002F0A15">
        <w:rPr>
          <w:rFonts w:asciiTheme="minorHAnsi" w:hAnsiTheme="minorHAnsi" w:cstheme="minorHAnsi"/>
          <w:sz w:val="18"/>
          <w:szCs w:val="18"/>
          <w:lang w:val="cs-CZ"/>
        </w:rPr>
        <w:t xml:space="preserve">nedotčená tímto Dodatkem </w:t>
      </w: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zůstávají beze změny. </w:t>
      </w:r>
    </w:p>
    <w:p w14:paraId="0349072F" w14:textId="6C2387C1" w:rsidR="00065EEA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DD2879">
        <w:rPr>
          <w:rFonts w:asciiTheme="minorHAnsi" w:hAnsiTheme="minorHAnsi" w:cstheme="minorHAnsi"/>
          <w:sz w:val="18"/>
          <w:szCs w:val="18"/>
        </w:rPr>
        <w:t xml:space="preserve">Tento </w:t>
      </w:r>
      <w:r w:rsidR="00025661">
        <w:rPr>
          <w:rFonts w:asciiTheme="minorHAnsi" w:hAnsiTheme="minorHAnsi" w:cstheme="minorHAnsi"/>
          <w:sz w:val="18"/>
          <w:szCs w:val="18"/>
        </w:rPr>
        <w:t>D</w:t>
      </w:r>
      <w:r w:rsidRPr="00DD2879">
        <w:rPr>
          <w:rFonts w:asciiTheme="minorHAnsi" w:hAnsiTheme="minorHAnsi" w:cstheme="minorHAnsi"/>
          <w:sz w:val="18"/>
          <w:szCs w:val="18"/>
        </w:rPr>
        <w:t xml:space="preserve">odatek </w:t>
      </w:r>
      <w:r w:rsidR="0092150D" w:rsidRPr="00DD2879">
        <w:rPr>
          <w:rFonts w:asciiTheme="minorHAnsi" w:hAnsiTheme="minorHAnsi" w:cstheme="minorHAnsi"/>
          <w:sz w:val="18"/>
          <w:szCs w:val="18"/>
        </w:rPr>
        <w:t xml:space="preserve"> nabývá platnost dnem podpisu oběma Smluvními </w:t>
      </w:r>
      <w:r w:rsidR="0092150D" w:rsidRPr="00E37588">
        <w:rPr>
          <w:rFonts w:asciiTheme="minorHAnsi" w:hAnsiTheme="minorHAnsi" w:cstheme="minorHAnsi"/>
          <w:sz w:val="18"/>
          <w:szCs w:val="18"/>
        </w:rPr>
        <w:t>stranami a</w:t>
      </w:r>
      <w:r w:rsidRPr="00E37588">
        <w:rPr>
          <w:rFonts w:asciiTheme="minorHAnsi" w:hAnsiTheme="minorHAnsi" w:cstheme="minorHAnsi"/>
          <w:sz w:val="18"/>
          <w:szCs w:val="18"/>
        </w:rPr>
        <w:t xml:space="preserve"> účinnost dnem</w:t>
      </w:r>
      <w:r w:rsidR="005E60F4" w:rsidRPr="00E37588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37588" w:rsidRPr="00E37588">
        <w:rPr>
          <w:rFonts w:asciiTheme="minorHAnsi" w:hAnsiTheme="minorHAnsi" w:cstheme="minorHAnsi"/>
          <w:b/>
          <w:sz w:val="18"/>
          <w:szCs w:val="18"/>
        </w:rPr>
        <w:t>0</w:t>
      </w:r>
      <w:r w:rsidR="002F0A15" w:rsidRPr="00E37588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1.</w:t>
      </w:r>
      <w:r w:rsidR="0048524E" w:rsidRPr="00E37588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02</w:t>
      </w:r>
      <w:r w:rsidR="002F0A15" w:rsidRPr="00E37588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.202</w:t>
      </w:r>
      <w:r w:rsidR="0048524E" w:rsidRPr="00E37588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5</w:t>
      </w:r>
      <w:r w:rsidR="002F0A15" w:rsidRPr="00E37588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.</w:t>
      </w:r>
    </w:p>
    <w:p w14:paraId="23A54701" w14:textId="6FAAB516" w:rsidR="00487E3A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Tento D</w:t>
      </w:r>
      <w:r w:rsidR="00487E3A" w:rsidRPr="00DD2879">
        <w:rPr>
          <w:rFonts w:asciiTheme="minorHAnsi" w:hAnsiTheme="minorHAnsi" w:cstheme="minorHAnsi"/>
          <w:sz w:val="18"/>
          <w:szCs w:val="18"/>
        </w:rPr>
        <w:t xml:space="preserve">odatek se stává nedílnou součástí Smlouvy. </w:t>
      </w:r>
    </w:p>
    <w:p w14:paraId="1F1AA59B" w14:textId="65C94E8A" w:rsidR="00BF5904" w:rsidRPr="005F755F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1272F6C4">
        <w:rPr>
          <w:rFonts w:asciiTheme="minorHAnsi" w:hAnsiTheme="minorHAnsi" w:cstheme="minorBidi"/>
          <w:b w:val="0"/>
          <w:sz w:val="18"/>
          <w:szCs w:val="18"/>
        </w:rPr>
        <w:t>Smluvní strany prohlašují, že se s textem Dodatku seznámily, obsahu porozuměly, a že tento Dodatek vyjadřuje jejich vážnou a svobodnou vůli, souhlasí s ním na důkaz čehož připojují svoje podpisy.</w:t>
      </w:r>
    </w:p>
    <w:p w14:paraId="02F2125E" w14:textId="1BB75FEA" w:rsidR="003806FA" w:rsidRPr="003806FA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64E75D96" w14:textId="77777777" w:rsidR="003806FA" w:rsidRPr="00DD2879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481177B3" w14:textId="0B81A75A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V</w:t>
      </w:r>
      <w:r w:rsidR="00E37588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 Praze </w:t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dne…………….</w:t>
      </w:r>
    </w:p>
    <w:p w14:paraId="6129E3F8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E3EFDDC" w14:textId="0FD42518" w:rsidR="00487E3A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89FC6EF" w14:textId="77777777" w:rsidR="007619B2" w:rsidRPr="00A44CB5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19DE864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31E92DC1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598D0E64" w14:textId="1CCC6874" w:rsidR="00487E3A" w:rsidRPr="00E25596" w:rsidRDefault="00487E3A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US"/>
        </w:rPr>
      </w:pP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>MultiSport Benefit, s.r.o.</w:t>
      </w: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E37588" w:rsidRPr="00E37588">
        <w:rPr>
          <w:rFonts w:cs="Arial"/>
          <w:b/>
          <w:color w:val="000000" w:themeColor="text1"/>
          <w:sz w:val="18"/>
          <w:szCs w:val="18"/>
          <w:lang w:val="cs-CZ"/>
        </w:rPr>
        <w:t>Národní galerie v Praze</w:t>
      </w:r>
    </w:p>
    <w:p w14:paraId="353E0C87" w14:textId="1D7C3BD2" w:rsidR="003157CC" w:rsidRPr="00660C50" w:rsidRDefault="1272F6C4" w:rsidP="1272F6C4">
      <w:pPr>
        <w:spacing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en-US"/>
        </w:rPr>
      </w:pPr>
      <w:r w:rsidRP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>Miroslav Rech</w:t>
      </w:r>
      <w:r w:rsidR="004D0C80" w:rsidRP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 xml:space="preserve"> na základě plé moci</w:t>
      </w:r>
      <w:r w:rsidR="00E37588" w:rsidRP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ab/>
      </w:r>
      <w:r w:rsidR="00E37588" w:rsidRP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ab/>
      </w:r>
      <w:r w:rsidR="00E37588" w:rsidRP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ab/>
      </w:r>
      <w:r w:rsidR="00E37588" w:rsidRP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ab/>
      </w:r>
      <w:r w:rsidR="00660C50" w:rsidRP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>Mgr. Gies</w:t>
      </w:r>
      <w:r w:rsidR="00660C50">
        <w:rPr>
          <w:rFonts w:asciiTheme="minorHAnsi" w:hAnsiTheme="minorHAnsi" w:cstheme="minorBidi"/>
          <w:b/>
          <w:bCs/>
          <w:sz w:val="18"/>
          <w:szCs w:val="18"/>
          <w:lang w:val="en-US"/>
        </w:rPr>
        <w:t>e Eva</w:t>
      </w:r>
    </w:p>
    <w:p w14:paraId="01257727" w14:textId="1558BD95" w:rsidR="003157CC" w:rsidRPr="00660C50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14:paraId="086DA944" w14:textId="72035427" w:rsidR="003157CC" w:rsidRPr="00660C50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14:paraId="038C0CCB" w14:textId="77777777" w:rsidR="003157CC" w:rsidRPr="00660C50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14:paraId="7EBE949D" w14:textId="77777777" w:rsidR="006E6AB4" w:rsidRPr="00A44CB5" w:rsidRDefault="006E6AB4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A44CB5">
        <w:rPr>
          <w:rFonts w:asciiTheme="minorHAnsi" w:hAnsiTheme="minorHAnsi" w:cstheme="minorHAnsi"/>
          <w:sz w:val="18"/>
          <w:szCs w:val="18"/>
          <w:lang w:val="cs-CZ"/>
        </w:rPr>
        <w:br w:type="page"/>
      </w:r>
    </w:p>
    <w:p w14:paraId="7058398D" w14:textId="77777777" w:rsidR="006E6AB4" w:rsidRPr="00E37588" w:rsidRDefault="00A44CB5" w:rsidP="006E6AB4">
      <w:pPr>
        <w:pStyle w:val="Schedule1"/>
        <w:rPr>
          <w:rFonts w:ascii="Calibri" w:hAnsi="Calibri" w:cs="Arial"/>
          <w:sz w:val="18"/>
          <w:szCs w:val="18"/>
        </w:rPr>
      </w:pPr>
      <w:r w:rsidRPr="00E37588">
        <w:rPr>
          <w:rFonts w:ascii="Calibri" w:hAnsi="Calibri" w:cs="Arial"/>
          <w:sz w:val="18"/>
          <w:szCs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</w:t>
      </w:r>
      <w:r w:rsidR="006E6AB4" w:rsidRPr="00E37588">
        <w:rPr>
          <w:rFonts w:ascii="Calibri" w:hAnsi="Calibri" w:cs="Arial"/>
          <w:sz w:val="18"/>
          <w:szCs w:val="18"/>
        </w:rPr>
        <w:t xml:space="preserve">Varianty využití </w:t>
      </w:r>
      <w:r w:rsidR="007D3514" w:rsidRPr="00E37588">
        <w:rPr>
          <w:rFonts w:ascii="Calibri" w:hAnsi="Calibri" w:cs="Arial"/>
          <w:sz w:val="18"/>
          <w:szCs w:val="18"/>
        </w:rPr>
        <w:t>Programu MultiSport</w:t>
      </w:r>
    </w:p>
    <w:p w14:paraId="03A4D36F" w14:textId="77777777" w:rsidR="006E6AB4" w:rsidRPr="00E57F31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="007D3514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bodu</w:t>
      </w: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 xml:space="preserve">. 5.1. Smlouvy je platná pouze při splnění jedné z následujících variant </w:t>
      </w:r>
      <w:r w:rsidRPr="00E57F31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E57F31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654FEA84" w14:textId="77777777" w:rsidR="006E6AB4" w:rsidRPr="00DC35EA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E5588" wp14:editId="244414AE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8832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9E5588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">
                <v:textbox>
                  <w:txbxContent>
                    <w:p w14:paraId="156E8832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45E4B5B3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DA1B9E" wp14:editId="6462766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928FA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A1B9E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">
                <v:textbox>
                  <w:txbxContent>
                    <w:p w14:paraId="5B3928FA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721B7582" w14:textId="1A0F2CF2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645C5A" wp14:editId="1537BEDE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B90F" w14:textId="0D427D0E" w:rsidR="006E6AB4" w:rsidRPr="009F3BDF" w:rsidRDefault="0048524E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645C5A"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">
                <v:textbox>
                  <w:txbxContent>
                    <w:p w14:paraId="1F0EB90F" w14:textId="0D427D0E" w:rsidR="006E6AB4" w:rsidRPr="009F3BDF" w:rsidRDefault="0048524E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polu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Klient přispívá </w:t>
      </w:r>
      <w:r w:rsidR="00E37588">
        <w:rPr>
          <w:rFonts w:eastAsia="MS Mincho" w:cs="Arial"/>
          <w:color w:val="000000" w:themeColor="text1"/>
          <w:sz w:val="18"/>
          <w:szCs w:val="18"/>
          <w:lang w:val="cs-CZ"/>
        </w:rPr>
        <w:t xml:space="preserve">100 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E37588">
        <w:rPr>
          <w:rFonts w:eastAsia="MS Mincho" w:cs="Arial"/>
          <w:color w:val="000000" w:themeColor="text1"/>
          <w:sz w:val="18"/>
          <w:szCs w:val="18"/>
          <w:lang w:val="cs-CZ"/>
        </w:rPr>
        <w:t xml:space="preserve">sto 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 w:rsidR="00F712AF">
        <w:rPr>
          <w:rFonts w:eastAsia="MS Mincho" w:cs="Arial"/>
          <w:color w:val="000000" w:themeColor="text1"/>
          <w:sz w:val="18"/>
          <w:szCs w:val="18"/>
          <w:lang w:val="cs-CZ"/>
        </w:rPr>
        <w:t>950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č (slovy: </w:t>
      </w:r>
      <w:r w:rsidR="00F712AF">
        <w:rPr>
          <w:rFonts w:eastAsia="MS Mincho" w:cs="Arial"/>
          <w:color w:val="000000" w:themeColor="text1"/>
          <w:sz w:val="18"/>
          <w:szCs w:val="18"/>
          <w:lang w:val="cs-CZ"/>
        </w:rPr>
        <w:t>devět set padesá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orun českých) měsíčně. </w:t>
      </w:r>
    </w:p>
    <w:p w14:paraId="2277E222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1F9C8" wp14:editId="5EF82ACC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352F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A1F9C8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">
                <v:textbox>
                  <w:txbxContent>
                    <w:p w14:paraId="7377352F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ne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6C2AE706" w14:textId="77777777" w:rsidR="00A44CB5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44EDC59E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70C322BA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</w:t>
      </w:r>
      <w:r w:rsidR="007D3514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d této Smlouvy odstoupi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. </w:t>
      </w:r>
    </w:p>
    <w:p w14:paraId="09181BBB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7CEC869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8F4F8E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8FE3F18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CC7288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F6A8E59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5E3B4DD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593599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4C330C" w14:textId="77777777" w:rsidR="00EF0D55" w:rsidRDefault="00EF0D55" w:rsidP="009000C4">
      <w:pPr>
        <w:spacing w:after="0" w:line="240" w:lineRule="auto"/>
      </w:pPr>
      <w:r>
        <w:separator/>
      </w:r>
    </w:p>
  </w:endnote>
  <w:endnote w:type="continuationSeparator" w:id="0">
    <w:p w14:paraId="2EA82223" w14:textId="77777777" w:rsidR="00EF0D55" w:rsidRDefault="00EF0D55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C0821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EB864" w14:textId="77777777" w:rsidR="00EF0D55" w:rsidRDefault="00EF0D55" w:rsidP="009000C4">
      <w:pPr>
        <w:spacing w:after="0" w:line="240" w:lineRule="auto"/>
      </w:pPr>
      <w:r>
        <w:separator/>
      </w:r>
    </w:p>
  </w:footnote>
  <w:footnote w:type="continuationSeparator" w:id="0">
    <w:p w14:paraId="2EC39109" w14:textId="77777777" w:rsidR="00EF0D55" w:rsidRDefault="00EF0D55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8BA429C"/>
    <w:multiLevelType w:val="multilevel"/>
    <w:tmpl w:val="B054F690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 w16cid:durableId="437457725">
    <w:abstractNumId w:val="9"/>
  </w:num>
  <w:num w:numId="2" w16cid:durableId="1455709663">
    <w:abstractNumId w:val="45"/>
  </w:num>
  <w:num w:numId="3" w16cid:durableId="715203515">
    <w:abstractNumId w:val="12"/>
  </w:num>
  <w:num w:numId="4" w16cid:durableId="1352301116">
    <w:abstractNumId w:val="8"/>
  </w:num>
  <w:num w:numId="5" w16cid:durableId="1291521005">
    <w:abstractNumId w:val="35"/>
  </w:num>
  <w:num w:numId="6" w16cid:durableId="864752280">
    <w:abstractNumId w:val="14"/>
  </w:num>
  <w:num w:numId="7" w16cid:durableId="728070251">
    <w:abstractNumId w:val="38"/>
  </w:num>
  <w:num w:numId="8" w16cid:durableId="1768847375">
    <w:abstractNumId w:val="36"/>
  </w:num>
  <w:num w:numId="9" w16cid:durableId="1853907539">
    <w:abstractNumId w:val="31"/>
  </w:num>
  <w:num w:numId="10" w16cid:durableId="1747992685">
    <w:abstractNumId w:val="22"/>
  </w:num>
  <w:num w:numId="11" w16cid:durableId="1263681452">
    <w:abstractNumId w:val="28"/>
  </w:num>
  <w:num w:numId="12" w16cid:durableId="367266723">
    <w:abstractNumId w:val="1"/>
  </w:num>
  <w:num w:numId="13" w16cid:durableId="1836452310">
    <w:abstractNumId w:val="47"/>
  </w:num>
  <w:num w:numId="14" w16cid:durableId="1859079217">
    <w:abstractNumId w:val="29"/>
  </w:num>
  <w:num w:numId="15" w16cid:durableId="227570100">
    <w:abstractNumId w:val="15"/>
  </w:num>
  <w:num w:numId="16" w16cid:durableId="1595937278">
    <w:abstractNumId w:val="3"/>
  </w:num>
  <w:num w:numId="17" w16cid:durableId="1531184743">
    <w:abstractNumId w:val="19"/>
  </w:num>
  <w:num w:numId="18" w16cid:durableId="827214324">
    <w:abstractNumId w:val="17"/>
  </w:num>
  <w:num w:numId="19" w16cid:durableId="807161247">
    <w:abstractNumId w:val="27"/>
  </w:num>
  <w:num w:numId="20" w16cid:durableId="801457516">
    <w:abstractNumId w:val="2"/>
  </w:num>
  <w:num w:numId="21" w16cid:durableId="795174407">
    <w:abstractNumId w:val="43"/>
  </w:num>
  <w:num w:numId="22" w16cid:durableId="800920540">
    <w:abstractNumId w:val="6"/>
  </w:num>
  <w:num w:numId="23" w16cid:durableId="986471744">
    <w:abstractNumId w:val="25"/>
  </w:num>
  <w:num w:numId="24" w16cid:durableId="865943212">
    <w:abstractNumId w:val="24"/>
  </w:num>
  <w:num w:numId="25" w16cid:durableId="1353531589">
    <w:abstractNumId w:val="20"/>
  </w:num>
  <w:num w:numId="26" w16cid:durableId="179978406">
    <w:abstractNumId w:val="18"/>
  </w:num>
  <w:num w:numId="27" w16cid:durableId="723988325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2356450">
    <w:abstractNumId w:val="5"/>
  </w:num>
  <w:num w:numId="29" w16cid:durableId="938559942">
    <w:abstractNumId w:val="10"/>
  </w:num>
  <w:num w:numId="30" w16cid:durableId="402534497">
    <w:abstractNumId w:val="37"/>
  </w:num>
  <w:num w:numId="31" w16cid:durableId="953054585">
    <w:abstractNumId w:val="0"/>
  </w:num>
  <w:num w:numId="32" w16cid:durableId="987826570">
    <w:abstractNumId w:val="23"/>
  </w:num>
  <w:num w:numId="33" w16cid:durableId="1911843568">
    <w:abstractNumId w:val="32"/>
  </w:num>
  <w:num w:numId="34" w16cid:durableId="1845512138">
    <w:abstractNumId w:val="39"/>
  </w:num>
  <w:num w:numId="35" w16cid:durableId="1419642287">
    <w:abstractNumId w:val="40"/>
  </w:num>
  <w:num w:numId="36" w16cid:durableId="1832598671">
    <w:abstractNumId w:val="42"/>
  </w:num>
  <w:num w:numId="37" w16cid:durableId="492070440">
    <w:abstractNumId w:val="21"/>
  </w:num>
  <w:num w:numId="38" w16cid:durableId="2134211475">
    <w:abstractNumId w:val="11"/>
  </w:num>
  <w:num w:numId="39" w16cid:durableId="777987998">
    <w:abstractNumId w:val="44"/>
  </w:num>
  <w:num w:numId="40" w16cid:durableId="1777286911">
    <w:abstractNumId w:val="41"/>
  </w:num>
  <w:num w:numId="41" w16cid:durableId="693112801">
    <w:abstractNumId w:val="33"/>
  </w:num>
  <w:num w:numId="42" w16cid:durableId="2076272262">
    <w:abstractNumId w:val="4"/>
  </w:num>
  <w:num w:numId="43" w16cid:durableId="1093430762">
    <w:abstractNumId w:val="26"/>
  </w:num>
  <w:num w:numId="44" w16cid:durableId="467667101">
    <w:abstractNumId w:val="46"/>
  </w:num>
  <w:num w:numId="45" w16cid:durableId="837156967">
    <w:abstractNumId w:val="16"/>
  </w:num>
  <w:num w:numId="46" w16cid:durableId="835151694">
    <w:abstractNumId w:val="34"/>
  </w:num>
  <w:num w:numId="47" w16cid:durableId="106775916">
    <w:abstractNumId w:val="30"/>
  </w:num>
  <w:num w:numId="48" w16cid:durableId="1264650710">
    <w:abstractNumId w:val="13"/>
  </w:num>
  <w:num w:numId="49" w16cid:durableId="66415776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4061B"/>
    <w:rsid w:val="00051411"/>
    <w:rsid w:val="00063103"/>
    <w:rsid w:val="00064D82"/>
    <w:rsid w:val="00065EEA"/>
    <w:rsid w:val="0007242B"/>
    <w:rsid w:val="00072DE3"/>
    <w:rsid w:val="000772C2"/>
    <w:rsid w:val="00081528"/>
    <w:rsid w:val="000845F6"/>
    <w:rsid w:val="000A704E"/>
    <w:rsid w:val="000C16CE"/>
    <w:rsid w:val="000C3905"/>
    <w:rsid w:val="000D7B13"/>
    <w:rsid w:val="000E0109"/>
    <w:rsid w:val="000E42C0"/>
    <w:rsid w:val="000F4A14"/>
    <w:rsid w:val="000F71B6"/>
    <w:rsid w:val="00130EF6"/>
    <w:rsid w:val="00132E4E"/>
    <w:rsid w:val="001749A3"/>
    <w:rsid w:val="00175194"/>
    <w:rsid w:val="00186E4C"/>
    <w:rsid w:val="001C0C42"/>
    <w:rsid w:val="001C1F17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7CA"/>
    <w:rsid w:val="00202DF1"/>
    <w:rsid w:val="00204573"/>
    <w:rsid w:val="00206AC1"/>
    <w:rsid w:val="00231FA5"/>
    <w:rsid w:val="0023689B"/>
    <w:rsid w:val="00244A6E"/>
    <w:rsid w:val="00254524"/>
    <w:rsid w:val="00254E53"/>
    <w:rsid w:val="00255B0D"/>
    <w:rsid w:val="00256EE0"/>
    <w:rsid w:val="002612F4"/>
    <w:rsid w:val="00261E6B"/>
    <w:rsid w:val="00277238"/>
    <w:rsid w:val="00280102"/>
    <w:rsid w:val="0028092E"/>
    <w:rsid w:val="00286B93"/>
    <w:rsid w:val="002A29E1"/>
    <w:rsid w:val="002C768A"/>
    <w:rsid w:val="002E68A5"/>
    <w:rsid w:val="002E7ABD"/>
    <w:rsid w:val="002F0A15"/>
    <w:rsid w:val="002F5090"/>
    <w:rsid w:val="00301A92"/>
    <w:rsid w:val="0030287F"/>
    <w:rsid w:val="003044A0"/>
    <w:rsid w:val="00312475"/>
    <w:rsid w:val="003157CC"/>
    <w:rsid w:val="00316D1C"/>
    <w:rsid w:val="00321923"/>
    <w:rsid w:val="00323B28"/>
    <w:rsid w:val="00330F2E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A3130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2034"/>
    <w:rsid w:val="004801DE"/>
    <w:rsid w:val="0048524E"/>
    <w:rsid w:val="00487E3A"/>
    <w:rsid w:val="004918E4"/>
    <w:rsid w:val="004A2120"/>
    <w:rsid w:val="004B3688"/>
    <w:rsid w:val="004C395A"/>
    <w:rsid w:val="004D0C80"/>
    <w:rsid w:val="004D7E35"/>
    <w:rsid w:val="004E1AEE"/>
    <w:rsid w:val="004F2602"/>
    <w:rsid w:val="004F4BB3"/>
    <w:rsid w:val="0050535F"/>
    <w:rsid w:val="00531433"/>
    <w:rsid w:val="0053431A"/>
    <w:rsid w:val="00555066"/>
    <w:rsid w:val="005555ED"/>
    <w:rsid w:val="0055701D"/>
    <w:rsid w:val="005622EF"/>
    <w:rsid w:val="00573088"/>
    <w:rsid w:val="00577146"/>
    <w:rsid w:val="005828F8"/>
    <w:rsid w:val="00593599"/>
    <w:rsid w:val="005A5F9E"/>
    <w:rsid w:val="005B20BF"/>
    <w:rsid w:val="005B7076"/>
    <w:rsid w:val="005C0720"/>
    <w:rsid w:val="005C1132"/>
    <w:rsid w:val="005C2148"/>
    <w:rsid w:val="005C6A39"/>
    <w:rsid w:val="005D0AA7"/>
    <w:rsid w:val="005D0C33"/>
    <w:rsid w:val="005D14E2"/>
    <w:rsid w:val="005D189C"/>
    <w:rsid w:val="005E3D9E"/>
    <w:rsid w:val="005E3E16"/>
    <w:rsid w:val="005E60F4"/>
    <w:rsid w:val="005F5A0A"/>
    <w:rsid w:val="00612E2F"/>
    <w:rsid w:val="00613182"/>
    <w:rsid w:val="00620288"/>
    <w:rsid w:val="00623F4C"/>
    <w:rsid w:val="006241E0"/>
    <w:rsid w:val="00635271"/>
    <w:rsid w:val="00635ACE"/>
    <w:rsid w:val="006462EF"/>
    <w:rsid w:val="00655B78"/>
    <w:rsid w:val="00660C50"/>
    <w:rsid w:val="00661951"/>
    <w:rsid w:val="0066325C"/>
    <w:rsid w:val="00666C6A"/>
    <w:rsid w:val="00695C50"/>
    <w:rsid w:val="006966FD"/>
    <w:rsid w:val="006A588F"/>
    <w:rsid w:val="006C31B6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E18C4"/>
    <w:rsid w:val="0080125C"/>
    <w:rsid w:val="00802DA1"/>
    <w:rsid w:val="008059D1"/>
    <w:rsid w:val="008172FF"/>
    <w:rsid w:val="00817A16"/>
    <w:rsid w:val="00822842"/>
    <w:rsid w:val="00832250"/>
    <w:rsid w:val="0083708E"/>
    <w:rsid w:val="00853F0C"/>
    <w:rsid w:val="008561AD"/>
    <w:rsid w:val="00861A71"/>
    <w:rsid w:val="00866E08"/>
    <w:rsid w:val="008761D4"/>
    <w:rsid w:val="008868E2"/>
    <w:rsid w:val="00891346"/>
    <w:rsid w:val="008957AF"/>
    <w:rsid w:val="008A416C"/>
    <w:rsid w:val="008B1C16"/>
    <w:rsid w:val="008C4C1C"/>
    <w:rsid w:val="008C670E"/>
    <w:rsid w:val="008E50C3"/>
    <w:rsid w:val="008E6367"/>
    <w:rsid w:val="008F1129"/>
    <w:rsid w:val="009000C4"/>
    <w:rsid w:val="00901EE2"/>
    <w:rsid w:val="00902D7C"/>
    <w:rsid w:val="00903166"/>
    <w:rsid w:val="009054F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2FF5"/>
    <w:rsid w:val="00964AF6"/>
    <w:rsid w:val="009800B1"/>
    <w:rsid w:val="009906BB"/>
    <w:rsid w:val="00991899"/>
    <w:rsid w:val="00995AA5"/>
    <w:rsid w:val="00996D69"/>
    <w:rsid w:val="00997FC9"/>
    <w:rsid w:val="009A5C33"/>
    <w:rsid w:val="009A6A59"/>
    <w:rsid w:val="009A7BBB"/>
    <w:rsid w:val="009B12BB"/>
    <w:rsid w:val="009B421D"/>
    <w:rsid w:val="009C0365"/>
    <w:rsid w:val="009E1F36"/>
    <w:rsid w:val="009E36AC"/>
    <w:rsid w:val="009E779E"/>
    <w:rsid w:val="009F0898"/>
    <w:rsid w:val="009F234D"/>
    <w:rsid w:val="00A10B51"/>
    <w:rsid w:val="00A123C9"/>
    <w:rsid w:val="00A33139"/>
    <w:rsid w:val="00A337D8"/>
    <w:rsid w:val="00A417B9"/>
    <w:rsid w:val="00A417C7"/>
    <w:rsid w:val="00A43176"/>
    <w:rsid w:val="00A44CB5"/>
    <w:rsid w:val="00A46201"/>
    <w:rsid w:val="00A524C2"/>
    <w:rsid w:val="00A653E2"/>
    <w:rsid w:val="00A662C1"/>
    <w:rsid w:val="00A67850"/>
    <w:rsid w:val="00A759DF"/>
    <w:rsid w:val="00A83845"/>
    <w:rsid w:val="00AA18A8"/>
    <w:rsid w:val="00AA1FBE"/>
    <w:rsid w:val="00AB12DD"/>
    <w:rsid w:val="00AC4530"/>
    <w:rsid w:val="00AC6C70"/>
    <w:rsid w:val="00AD5F8C"/>
    <w:rsid w:val="00AE0382"/>
    <w:rsid w:val="00AE0401"/>
    <w:rsid w:val="00AE6F87"/>
    <w:rsid w:val="00B0054F"/>
    <w:rsid w:val="00B009D8"/>
    <w:rsid w:val="00B01F0A"/>
    <w:rsid w:val="00B03C19"/>
    <w:rsid w:val="00B03C59"/>
    <w:rsid w:val="00B07FAD"/>
    <w:rsid w:val="00B1083F"/>
    <w:rsid w:val="00B206B3"/>
    <w:rsid w:val="00B210D4"/>
    <w:rsid w:val="00B32DAB"/>
    <w:rsid w:val="00B35CF9"/>
    <w:rsid w:val="00B378F6"/>
    <w:rsid w:val="00B41828"/>
    <w:rsid w:val="00B51C1D"/>
    <w:rsid w:val="00B54850"/>
    <w:rsid w:val="00B65497"/>
    <w:rsid w:val="00B90FEA"/>
    <w:rsid w:val="00B9167C"/>
    <w:rsid w:val="00B921BF"/>
    <w:rsid w:val="00B93717"/>
    <w:rsid w:val="00B9679D"/>
    <w:rsid w:val="00BA13B2"/>
    <w:rsid w:val="00BB7FDB"/>
    <w:rsid w:val="00BD180A"/>
    <w:rsid w:val="00BD3C45"/>
    <w:rsid w:val="00BD6231"/>
    <w:rsid w:val="00BD6542"/>
    <w:rsid w:val="00BE095C"/>
    <w:rsid w:val="00BE274E"/>
    <w:rsid w:val="00BE50DF"/>
    <w:rsid w:val="00BE6C41"/>
    <w:rsid w:val="00BF5904"/>
    <w:rsid w:val="00C11A58"/>
    <w:rsid w:val="00C11CF4"/>
    <w:rsid w:val="00C24873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D3F32"/>
    <w:rsid w:val="00CE05FD"/>
    <w:rsid w:val="00CE3614"/>
    <w:rsid w:val="00CF263A"/>
    <w:rsid w:val="00D0135E"/>
    <w:rsid w:val="00D0208D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447B"/>
    <w:rsid w:val="00DB496F"/>
    <w:rsid w:val="00DC7409"/>
    <w:rsid w:val="00DD2879"/>
    <w:rsid w:val="00DD39E7"/>
    <w:rsid w:val="00DD5A76"/>
    <w:rsid w:val="00DD6387"/>
    <w:rsid w:val="00DF2D3A"/>
    <w:rsid w:val="00E054AF"/>
    <w:rsid w:val="00E0647C"/>
    <w:rsid w:val="00E13D8B"/>
    <w:rsid w:val="00E1564F"/>
    <w:rsid w:val="00E21521"/>
    <w:rsid w:val="00E25596"/>
    <w:rsid w:val="00E33F4C"/>
    <w:rsid w:val="00E3680E"/>
    <w:rsid w:val="00E37588"/>
    <w:rsid w:val="00E47387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91F06"/>
    <w:rsid w:val="00EA11CE"/>
    <w:rsid w:val="00EA244E"/>
    <w:rsid w:val="00EA2B52"/>
    <w:rsid w:val="00EA4A68"/>
    <w:rsid w:val="00EA7B05"/>
    <w:rsid w:val="00EB470A"/>
    <w:rsid w:val="00EB7B7C"/>
    <w:rsid w:val="00EC66EA"/>
    <w:rsid w:val="00ED38E1"/>
    <w:rsid w:val="00ED453E"/>
    <w:rsid w:val="00EF0D55"/>
    <w:rsid w:val="00EF2FAA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679C1"/>
    <w:rsid w:val="00F712AF"/>
    <w:rsid w:val="00F73851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F37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99DEAA"/>
  <w15:docId w15:val="{5C676D24-19A8-4BE9-941D-21CD15517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  <w:style w:type="paragraph" w:styleId="Revize">
    <w:name w:val="Revision"/>
    <w:hidden/>
    <w:uiPriority w:val="99"/>
    <w:semiHidden/>
    <w:rsid w:val="00817A16"/>
    <w:rPr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5ACEDED1A5724DAD09408FD66419A8" ma:contentTypeVersion="12" ma:contentTypeDescription="Vytvoří nový dokument" ma:contentTypeScope="" ma:versionID="24f60bf5dac333128b13ead3e7f167cb">
  <xsd:schema xmlns:xsd="http://www.w3.org/2001/XMLSchema" xmlns:xs="http://www.w3.org/2001/XMLSchema" xmlns:p="http://schemas.microsoft.com/office/2006/metadata/properties" xmlns:ns2="2491045d-3aff-4d59-9ada-0350f2398959" xmlns:ns3="9de8cc61-dfc3-4ebc-a8b8-95124c79d74d" targetNamespace="http://schemas.microsoft.com/office/2006/metadata/properties" ma:root="true" ma:fieldsID="1e33349542b0fa8342efc0c4f3549e68" ns2:_="" ns3:_="">
    <xsd:import namespace="2491045d-3aff-4d59-9ada-0350f2398959"/>
    <xsd:import namespace="9de8cc61-dfc3-4ebc-a8b8-95124c79d7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1045d-3aff-4d59-9ada-0350f2398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e8cc61-dfc3-4ebc-a8b8-95124c79d74d" xsi:nil="true"/>
    <lcf76f155ced4ddcb4097134ff3c332f xmlns="2491045d-3aff-4d59-9ada-0350f239895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AFF07A-B4D3-452A-BEF2-1AF12A3C9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91045d-3aff-4d59-9ada-0350f2398959"/>
    <ds:schemaRef ds:uri="9de8cc61-dfc3-4ebc-a8b8-95124c79d7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03910C-EE7C-439C-9DA0-CBD1AD0E6777}">
  <ds:schemaRefs>
    <ds:schemaRef ds:uri="http://schemas.microsoft.com/office/2006/metadata/properties"/>
    <ds:schemaRef ds:uri="http://schemas.microsoft.com/office/infopath/2007/PartnerControls"/>
    <ds:schemaRef ds:uri="9de8cc61-dfc3-4ebc-a8b8-95124c79d74d"/>
    <ds:schemaRef ds:uri="2491045d-3aff-4d59-9ada-0350f2398959"/>
  </ds:schemaRefs>
</ds:datastoreItem>
</file>

<file path=customXml/itemProps3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69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>Kateřina Růzhová</dc:creator>
  <cp:lastModifiedBy>Zdenka Šímová</cp:lastModifiedBy>
  <cp:revision>5</cp:revision>
  <dcterms:created xsi:type="dcterms:W3CDTF">2024-12-30T09:23:00Z</dcterms:created>
  <dcterms:modified xsi:type="dcterms:W3CDTF">2025-01-1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5ACEDED1A5724DAD09408FD66419A8</vt:lpwstr>
  </property>
  <property fmtid="{D5CDD505-2E9C-101B-9397-08002B2CF9AE}" pid="3" name="MediaServiceImageTags">
    <vt:lpwstr/>
  </property>
</Properties>
</file>